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1758CD">
      <w:pPr>
        <w:pStyle w:val="a4"/>
        <w:tabs>
          <w:tab w:val="clear" w:pos="4252"/>
          <w:tab w:val="clear" w:pos="8504"/>
        </w:tabs>
        <w:snapToGrid/>
        <w:rPr>
          <w:rFonts w:ascii="Cambria" w:eastAsia="ＭＳ 明朝" w:hAnsi="Cambria"/>
          <w:sz w:val="28"/>
        </w:rPr>
      </w:pPr>
      <w:bookmarkStart w:id="0" w:name="_Toc453738395"/>
      <w:bookmarkStart w:id="1" w:name="_GoBack"/>
      <w:bookmarkEnd w:id="1"/>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1758CD">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headerReference w:type="even" r:id="rId8"/>
          <w:headerReference w:type="default" r:id="rId9"/>
          <w:footerReference w:type="even" r:id="rId10"/>
          <w:footerReference w:type="default" r:id="rId11"/>
          <w:headerReference w:type="first" r:id="rId12"/>
          <w:footerReference w:type="first" r:id="rId13"/>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14"/>
          <w:footerReference w:type="default" r:id="rId15"/>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1758CD">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4F37B8E8" w:rsidR="0057417C" w:rsidRPr="00102379" w:rsidRDefault="001758CD">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1758CD">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CFFE79" w:rsidR="0057417C" w:rsidRPr="00102379" w:rsidRDefault="001758CD">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1758CD">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05A04206" w:rsidR="0057417C" w:rsidRPr="00102379" w:rsidRDefault="001758CD">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6B076079" w:rsidR="0057417C" w:rsidRPr="00102379" w:rsidRDefault="001758CD">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2AA663DB" w:rsidR="0057417C" w:rsidRPr="00102379" w:rsidRDefault="001758CD">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1758CD">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123A7FE" w:rsidR="0057417C" w:rsidRPr="00102379" w:rsidRDefault="001758CD">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514C6961" w:rsidR="0057417C" w:rsidRPr="00102379" w:rsidRDefault="001758CD">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1C04243F" w:rsidR="0057417C" w:rsidRPr="00102379" w:rsidRDefault="001758CD">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9F2642D" w:rsidR="0057417C" w:rsidRPr="00102379" w:rsidRDefault="001758CD">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575A10F5" w:rsidR="0057417C" w:rsidRPr="00102379" w:rsidRDefault="001758CD">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5A011C8E" w:rsidR="0057417C" w:rsidRPr="00102379" w:rsidRDefault="001758CD">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1758CD">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69AECC5A" w:rsidR="0057417C" w:rsidRPr="00102379" w:rsidRDefault="001758CD">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19E025F5" w:rsidR="0057417C" w:rsidRPr="00102379" w:rsidRDefault="001758CD">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3BFCAE40" w:rsidR="0057417C" w:rsidRPr="00102379" w:rsidRDefault="001758CD">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3BE6D0E9" w:rsidR="0057417C" w:rsidRPr="00102379" w:rsidRDefault="001758CD">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1758CD">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331E61ED" w:rsidR="0057417C" w:rsidRPr="00102379" w:rsidRDefault="001758CD">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1758CD">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6"/>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454D7C88" w:rsidR="00631537" w:rsidRPr="0057417C" w:rsidRDefault="00631537" w:rsidP="001A2555">
      <w:pPr>
        <w:rPr>
          <w:rFonts w:ascii="Cambria" w:hAnsi="Cambria"/>
        </w:rPr>
      </w:pPr>
      <w:r w:rsidRPr="0057417C">
        <w:rPr>
          <w:rFonts w:ascii="Cambria" w:hAnsi="Cambria"/>
        </w:rPr>
        <w:t>The rules which are marked with "</w:t>
      </w:r>
      <w:r w:rsidR="0003455D">
        <w:rPr>
          <w:rFonts w:ascii="Segoe UI Symbol" w:hAnsi="Segoe UI Symbol" w:cs="Segoe UI Symbol"/>
        </w:rPr>
        <w:t>(!)</w:t>
      </w:r>
      <w:r w:rsidRPr="0057417C">
        <w:rPr>
          <w:rFonts w:ascii="Cambria" w:hAnsi="Cambria"/>
        </w:rPr>
        <w:t>" at the end of the title in this document must be followed without fail.</w:t>
      </w:r>
    </w:p>
    <w:p w14:paraId="3E1B9859" w14:textId="07782B9F" w:rsidR="00631537" w:rsidRPr="0057417C" w:rsidRDefault="00631537" w:rsidP="001A2555">
      <w:pPr>
        <w:rPr>
          <w:rFonts w:ascii="Cambria" w:hAnsi="Cambria"/>
        </w:rPr>
      </w:pPr>
      <w:r w:rsidRPr="0057417C">
        <w:rPr>
          <w:rFonts w:ascii="Cambria" w:hAnsi="Cambria"/>
        </w:rPr>
        <w:t>Rules that are not marked with "</w:t>
      </w:r>
      <w:r w:rsidR="0003455D">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t>Description of readability viewpoint</w:t>
      </w:r>
      <w:bookmarkEnd w:id="11"/>
    </w:p>
    <w:p w14:paraId="1D67F9F7" w14:textId="0FA88AE0"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0003455D">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1758CD"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1758CD"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02CAFB0C"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t>Format of SQL statement</w:t>
      </w:r>
      <w:r w:rsidR="0003455D">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1758CD"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1758CD"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t>An example is shown below.</w:t>
      </w:r>
    </w:p>
    <w:p w14:paraId="0BBB5A1E" w14:textId="77777777" w:rsidR="00631537" w:rsidRPr="0057417C" w:rsidRDefault="001758CD"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3B1CE13"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t xml:space="preserve">Aliases for table names and column names </w:t>
      </w:r>
      <w:r w:rsidR="0003455D">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1758CD"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1758CD"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39EDCDB9"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0003455D">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1758CD"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1758CD"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1758CD"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8A6FDDE"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t xml:space="preserve">Description order of conditional expressions when complex index columns are used in conditional expressions </w:t>
      </w:r>
      <w:r w:rsidR="0003455D">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1758CD"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1758CD"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1758CD"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1758CD"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1758CD"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1758CD"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1758CD"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1758CD"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1758CD"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0E8E24D0"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0003455D">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7E797FE"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03455D">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1758CD"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1758CD"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B3FBC33"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0003455D">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1758CD"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1758CD"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6BADEA40"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t xml:space="preserve">Implicit type conversion </w:t>
      </w:r>
      <w:r w:rsidR="0003455D">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1758CD"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1758CD"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7D388293"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0003455D">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1758CD"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1758CD"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6CAE8C29"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0003455D">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1758CD"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1758CD"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1758CD"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1758CD"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5E503EAE"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0003455D">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5CB37F6A"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0003455D">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47A3F9FF"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0003455D">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5597814C"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0003455D">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1758CD"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1758CD"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1CD5CE60"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0003455D">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1758CD"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1758CD"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1758CD"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7"/>
      <w:footerReference w:type="default" r:id="rId18"/>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7F43A" w14:textId="77777777" w:rsidR="001758CD" w:rsidRDefault="001758CD">
      <w:r>
        <w:separator/>
      </w:r>
    </w:p>
  </w:endnote>
  <w:endnote w:type="continuationSeparator" w:id="0">
    <w:p w14:paraId="138BC322" w14:textId="77777777" w:rsidR="001758CD" w:rsidRDefault="001758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4DFC6" w14:textId="77777777" w:rsidR="008B1BDF" w:rsidRDefault="008B1BD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9476" w14:textId="77777777" w:rsidR="008B1BDF" w:rsidRDefault="008B1BDF">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BD1BB" w14:textId="77777777" w:rsidR="001758CD" w:rsidRDefault="001758CD">
      <w:r>
        <w:separator/>
      </w:r>
    </w:p>
  </w:footnote>
  <w:footnote w:type="continuationSeparator" w:id="0">
    <w:p w14:paraId="218FA216" w14:textId="77777777" w:rsidR="001758CD" w:rsidRDefault="00175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2D92"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0AE6E"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E366" w14:textId="77777777" w:rsidR="008B1BDF" w:rsidRDefault="008B1BDF">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6096DBF1"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6C2861">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1758CD">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097DE473"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6C2861" w:rsidRPr="006C2861">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1758CD">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1758CD">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3455D"/>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8CD"/>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15:docId w15:val="{6AB2025C-753B-427C-83E4-5B23EE35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F93EA-DF43-409B-9A26-6C6FED9DC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3002</Words>
  <Characters>17113</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IS</cp:lastModifiedBy>
  <cp:revision>5</cp:revision>
  <dcterms:created xsi:type="dcterms:W3CDTF">2018-08-22T00:33:00Z</dcterms:created>
  <dcterms:modified xsi:type="dcterms:W3CDTF">2020-08-14T06:28:00Z</dcterms:modified>
</cp:coreProperties>
</file>